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336F6" w:rsidP="009344FF">
      <w:r w:rsidRPr="006336F6">
        <w:t>I believe the work should be published. It addresses an important issue, and the research is multifaceted. The work is well-written – the reviewers' comments are rather minor, and the authors have improved the work in accordance with the reviewers' suggestion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A4323" w:rsidRPr="00991E83" w:rsidRDefault="005A4323" w:rsidP="009344FF">
      <w:bookmarkStart w:id="0" w:name="_GoBack"/>
      <w:r w:rsidRPr="00991E83">
        <w:t xml:space="preserve">Prof. Irena </w:t>
      </w:r>
      <w:proofErr w:type="spellStart"/>
      <w:r w:rsidRPr="00991E83">
        <w:t>Malinowska</w:t>
      </w:r>
      <w:proofErr w:type="spellEnd"/>
      <w:r w:rsidRPr="00991E83">
        <w:t>, Maria Curie-</w:t>
      </w:r>
      <w:proofErr w:type="spellStart"/>
      <w:r w:rsidRPr="00991E83">
        <w:t>Skłodowska</w:t>
      </w:r>
      <w:proofErr w:type="spellEnd"/>
      <w:r w:rsidRPr="00991E83">
        <w:t xml:space="preserve"> University, Poland</w:t>
      </w:r>
      <w:bookmarkEnd w:id="0"/>
    </w:p>
    <w:sectPr w:rsidR="005A4323" w:rsidRPr="00991E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SxNDc1M7cwMjMyM7VU0lEKTi0uzszPAykwrAUAFFHCtywAAAA="/>
  </w:docVars>
  <w:rsids>
    <w:rsidRoot w:val="00A72896"/>
    <w:rsid w:val="002C0B2C"/>
    <w:rsid w:val="005A4323"/>
    <w:rsid w:val="006336F6"/>
    <w:rsid w:val="00721349"/>
    <w:rsid w:val="009344FF"/>
    <w:rsid w:val="00991E83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5ABBB"/>
  <w15:docId w15:val="{25DCBC4A-4E97-404B-AE5C-3DE043D71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5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9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10</Characters>
  <Application>Microsoft Office Word</Application>
  <DocSecurity>0</DocSecurity>
  <Lines>2</Lines>
  <Paragraphs>1</Paragraphs>
  <ScaleCrop>false</ScaleCrop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4T09:49:00Z</dcterms:modified>
</cp:coreProperties>
</file>